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4A958" w14:textId="57D3FABC" w:rsidR="004B6E29" w:rsidRDefault="004B6E29" w:rsidP="005C7FCB">
      <w:pPr>
        <w:ind w:right="317"/>
        <w:rPr>
          <w:rFonts w:ascii="Times New Roman" w:hAnsi="Times New Roman" w:cs="Times New Roman"/>
          <w:sz w:val="24"/>
          <w:szCs w:val="24"/>
        </w:rPr>
      </w:pPr>
      <w:bookmarkStart w:id="0" w:name="_Hlk60763526"/>
      <w:r w:rsidRPr="000720E7">
        <w:rPr>
          <w:rFonts w:ascii="Times New Roman" w:hAnsi="Times New Roman" w:cs="Times New Roman"/>
          <w:sz w:val="24"/>
          <w:szCs w:val="24"/>
        </w:rPr>
        <w:t xml:space="preserve">Dear </w:t>
      </w:r>
      <w:r w:rsidR="00C317C9" w:rsidRPr="000720E7">
        <w:rPr>
          <w:rFonts w:ascii="Times New Roman" w:hAnsi="Times New Roman" w:cs="Times New Roman"/>
          <w:sz w:val="24"/>
          <w:szCs w:val="24"/>
        </w:rPr>
        <w:t>Neighbor,</w:t>
      </w:r>
    </w:p>
    <w:p w14:paraId="574C631E" w14:textId="3270AD42" w:rsidR="000720E7" w:rsidRDefault="008F6EEE" w:rsidP="00915408">
      <w:pPr>
        <w:ind w:right="317"/>
        <w:jc w:val="both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inental Post #1424 </w:t>
      </w:r>
      <w:r w:rsidR="00EC36E9" w:rsidRPr="000A53B8">
        <w:rPr>
          <w:rFonts w:ascii="Times New Roman" w:hAnsi="Times New Roman" w:cs="Times New Roman"/>
          <w:sz w:val="24"/>
          <w:szCs w:val="24"/>
        </w:rPr>
        <w:t>proudly announces</w:t>
      </w:r>
      <w:r w:rsidRPr="000A53B8">
        <w:rPr>
          <w:rFonts w:ascii="Times New Roman" w:hAnsi="Times New Roman" w:cs="Times New Roman"/>
          <w:sz w:val="24"/>
          <w:szCs w:val="24"/>
        </w:rPr>
        <w:t xml:space="preserve"> the </w:t>
      </w:r>
      <w:r w:rsidR="000720E7" w:rsidRPr="000A53B8">
        <w:rPr>
          <w:rFonts w:ascii="Times New Roman" w:eastAsiaTheme="minorHAnsi" w:hAnsi="Times New Roman" w:cs="Times New Roman"/>
          <w:sz w:val="24"/>
          <w:szCs w:val="24"/>
        </w:rPr>
        <w:t xml:space="preserve">annual Forest Hills Memorial Day Weekend Parade on Sunday, May </w:t>
      </w:r>
      <w:r w:rsidR="007917D9" w:rsidRPr="000A53B8">
        <w:rPr>
          <w:rFonts w:ascii="Times New Roman" w:eastAsiaTheme="minorHAnsi" w:hAnsi="Times New Roman" w:cs="Times New Roman"/>
          <w:sz w:val="24"/>
          <w:szCs w:val="24"/>
        </w:rPr>
        <w:t>24</w:t>
      </w:r>
      <w:r w:rsidR="000720E7" w:rsidRPr="000A53B8">
        <w:rPr>
          <w:rFonts w:ascii="Times New Roman" w:eastAsiaTheme="minorHAnsi" w:hAnsi="Times New Roman" w:cs="Times New Roman"/>
          <w:sz w:val="24"/>
          <w:szCs w:val="24"/>
        </w:rPr>
        <w:t>, 202</w:t>
      </w:r>
      <w:r w:rsidR="008F7F90" w:rsidRPr="000A53B8">
        <w:rPr>
          <w:rFonts w:ascii="Times New Roman" w:eastAsiaTheme="minorHAnsi" w:hAnsi="Times New Roman" w:cs="Times New Roman"/>
          <w:sz w:val="24"/>
          <w:szCs w:val="24"/>
        </w:rPr>
        <w:t>6</w:t>
      </w:r>
      <w:r w:rsidR="000720E7" w:rsidRPr="000A53B8">
        <w:rPr>
          <w:rFonts w:ascii="Times New Roman" w:eastAsiaTheme="minorHAnsi" w:hAnsi="Times New Roman" w:cs="Times New Roman"/>
          <w:sz w:val="24"/>
          <w:szCs w:val="24"/>
        </w:rPr>
        <w:t>.</w:t>
      </w:r>
      <w:r w:rsidR="005C7FCB" w:rsidRPr="000A53B8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0A53B8" w:rsidRPr="000A53B8">
        <w:rPr>
          <w:rFonts w:ascii="Times New Roman" w:hAnsi="Times New Roman" w:cs="Times New Roman"/>
          <w:sz w:val="24"/>
          <w:szCs w:val="24"/>
        </w:rPr>
        <w:t>In the spirit of our nation’s 250th anniversary, we are planning our most patriotic parade yet.</w:t>
      </w:r>
      <w:r w:rsidR="00612686" w:rsidRPr="000A53B8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0A53B8">
        <w:rPr>
          <w:rFonts w:ascii="Times New Roman" w:eastAsiaTheme="minorHAnsi" w:hAnsi="Times New Roman" w:cs="Times New Roman"/>
          <w:sz w:val="24"/>
          <w:szCs w:val="24"/>
        </w:rPr>
        <w:t>The Parade is solely funded through private donations; please</w:t>
      </w:r>
      <w:r w:rsidR="00612686" w:rsidRPr="000A53B8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0720E7" w:rsidRPr="000A53B8">
        <w:rPr>
          <w:rFonts w:ascii="Times New Roman" w:eastAsiaTheme="minorHAnsi" w:hAnsi="Times New Roman" w:cs="Times New Roman"/>
          <w:sz w:val="24"/>
          <w:szCs w:val="24"/>
        </w:rPr>
        <w:t>contribute</w:t>
      </w:r>
      <w:r w:rsidRPr="000A53B8">
        <w:rPr>
          <w:rFonts w:ascii="Times New Roman" w:eastAsiaTheme="minorHAnsi" w:hAnsi="Times New Roman" w:cs="Times New Roman"/>
          <w:sz w:val="24"/>
          <w:szCs w:val="24"/>
        </w:rPr>
        <w:t xml:space="preserve"> to honor our local heroes and uniformed Servicemembers.  </w:t>
      </w:r>
      <w:r w:rsidR="000720E7" w:rsidRPr="000A53B8">
        <w:rPr>
          <w:rFonts w:ascii="Times New Roman" w:eastAsiaTheme="minorHAnsi" w:hAnsi="Times New Roman" w:cs="Times New Roman"/>
          <w:sz w:val="24"/>
          <w:szCs w:val="24"/>
        </w:rPr>
        <w:t xml:space="preserve">We have several </w:t>
      </w:r>
      <w:r w:rsidR="00612686" w:rsidRPr="000A53B8">
        <w:rPr>
          <w:rFonts w:ascii="Times New Roman" w:eastAsiaTheme="minorHAnsi" w:hAnsi="Times New Roman" w:cs="Times New Roman"/>
          <w:sz w:val="24"/>
          <w:szCs w:val="24"/>
        </w:rPr>
        <w:t xml:space="preserve">suggested </w:t>
      </w:r>
      <w:r w:rsidR="000720E7" w:rsidRPr="000A53B8">
        <w:rPr>
          <w:rFonts w:ascii="Times New Roman" w:eastAsiaTheme="minorHAnsi" w:hAnsi="Times New Roman" w:cs="Times New Roman"/>
          <w:sz w:val="24"/>
          <w:szCs w:val="24"/>
        </w:rPr>
        <w:t>sponsor levels</w:t>
      </w:r>
      <w:r w:rsidR="00612686" w:rsidRPr="000A53B8">
        <w:rPr>
          <w:rFonts w:ascii="Times New Roman" w:eastAsiaTheme="minorHAnsi" w:hAnsi="Times New Roman" w:cs="Times New Roman"/>
          <w:sz w:val="24"/>
          <w:szCs w:val="24"/>
        </w:rPr>
        <w:t>:</w:t>
      </w:r>
    </w:p>
    <w:p w14:paraId="250C2CBE" w14:textId="77777777" w:rsidR="00915408" w:rsidRPr="000A53B8" w:rsidRDefault="00915408" w:rsidP="00915408">
      <w:pPr>
        <w:ind w:right="317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14:paraId="28835CED" w14:textId="77777777" w:rsidR="000720E7" w:rsidRP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b/>
          <w:bCs/>
          <w:color w:val="FFFFFF" w:themeColor="background1"/>
          <w:sz w:val="28"/>
          <w:szCs w:val="28"/>
        </w:rPr>
      </w:pPr>
      <w:r w:rsidRPr="000720E7">
        <w:rPr>
          <w:rFonts w:ascii="Times New Roman" w:eastAsiaTheme="minorHAnsi" w:hAnsi="Times New Roman" w:cs="Times New Roman"/>
          <w:b/>
          <w:bCs/>
          <w:color w:val="FFFFFF" w:themeColor="background1"/>
          <w:sz w:val="28"/>
          <w:szCs w:val="28"/>
          <w:highlight w:val="blue"/>
        </w:rPr>
        <w:t>Blue Sponsor - $100</w:t>
      </w:r>
    </w:p>
    <w:p w14:paraId="5290C092" w14:textId="28B8689C" w:rsidR="000720E7" w:rsidRP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  <w:r w:rsidRPr="000720E7"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In recognition </w:t>
      </w:r>
      <w:r w:rsidR="008F6EEE">
        <w:rPr>
          <w:rFonts w:ascii="Times New Roman" w:eastAsiaTheme="minorHAnsi" w:hAnsi="Times New Roman" w:cs="Times New Roman"/>
          <w:sz w:val="24"/>
          <w:szCs w:val="24"/>
          <w:highlight w:val="lightGray"/>
        </w:rPr>
        <w:t>of</w:t>
      </w:r>
      <w:r w:rsidRPr="000720E7"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 your donation, you will receive a custom poster for your </w:t>
      </w:r>
      <w:r w:rsidR="0008080E">
        <w:rPr>
          <w:rFonts w:ascii="Times New Roman" w:eastAsiaTheme="minorHAnsi" w:hAnsi="Times New Roman" w:cs="Times New Roman"/>
          <w:sz w:val="24"/>
          <w:szCs w:val="24"/>
          <w:highlight w:val="lightGray"/>
        </w:rPr>
        <w:t>home, business or storefront</w:t>
      </w:r>
      <w:r w:rsidRPr="000720E7">
        <w:rPr>
          <w:rFonts w:ascii="Times New Roman" w:eastAsiaTheme="minorHAnsi" w:hAnsi="Times New Roman" w:cs="Times New Roman"/>
          <w:sz w:val="24"/>
          <w:szCs w:val="24"/>
          <w:highlight w:val="lightGray"/>
        </w:rPr>
        <w:t>, and 2 tickets to the Parade Kick-Off Event</w:t>
      </w:r>
      <w:r w:rsidR="008F6EEE">
        <w:rPr>
          <w:rFonts w:ascii="Times New Roman" w:eastAsiaTheme="minorHAnsi" w:hAnsi="Times New Roman" w:cs="Times New Roman"/>
          <w:sz w:val="24"/>
          <w:szCs w:val="24"/>
        </w:rPr>
        <w:t>.</w:t>
      </w:r>
    </w:p>
    <w:p w14:paraId="731B8C12" w14:textId="77777777" w:rsid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</w:p>
    <w:p w14:paraId="16387E07" w14:textId="701F12A7" w:rsidR="000720E7" w:rsidRP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b/>
          <w:bCs/>
          <w:color w:val="000000" w:themeColor="text1"/>
          <w:sz w:val="28"/>
          <w:szCs w:val="28"/>
        </w:rPr>
      </w:pPr>
      <w:r w:rsidRPr="000720E7">
        <w:rPr>
          <w:rFonts w:ascii="Times New Roman" w:eastAsiaTheme="minorHAnsi" w:hAnsi="Times New Roman" w:cs="Times New Roman"/>
          <w:b/>
          <w:bCs/>
          <w:color w:val="000000" w:themeColor="text1"/>
          <w:sz w:val="28"/>
          <w:szCs w:val="28"/>
        </w:rPr>
        <w:t>White Sponsor - $250</w:t>
      </w:r>
    </w:p>
    <w:p w14:paraId="703755E7" w14:textId="3CE51288" w:rsid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  <w:r w:rsidRPr="000720E7">
        <w:rPr>
          <w:rFonts w:ascii="Times New Roman" w:eastAsiaTheme="minorHAnsi" w:hAnsi="Times New Roman" w:cs="Times New Roman"/>
          <w:sz w:val="24"/>
          <w:szCs w:val="24"/>
          <w:highlight w:val="lightGray"/>
        </w:rPr>
        <w:t>Same as Blue Level, with the addition of</w:t>
      </w:r>
      <w:r w:rsidR="0008080E"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 a Post 1424 Challenge Coin and</w:t>
      </w:r>
      <w:r w:rsidRPr="000720E7"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 your </w:t>
      </w:r>
      <w:r w:rsidR="0008080E">
        <w:rPr>
          <w:rFonts w:ascii="Times New Roman" w:eastAsiaTheme="minorHAnsi" w:hAnsi="Times New Roman" w:cs="Times New Roman"/>
          <w:sz w:val="24"/>
          <w:szCs w:val="24"/>
          <w:highlight w:val="lightGray"/>
        </w:rPr>
        <w:t>name or company name</w:t>
      </w:r>
      <w:r w:rsidR="005229AA"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 on our official website</w:t>
      </w:r>
      <w:r w:rsidR="005229AA">
        <w:rPr>
          <w:rFonts w:ascii="Times New Roman" w:eastAsiaTheme="minorHAnsi" w:hAnsi="Times New Roman" w:cs="Times New Roman"/>
          <w:sz w:val="24"/>
          <w:szCs w:val="24"/>
        </w:rPr>
        <w:t>.</w:t>
      </w:r>
    </w:p>
    <w:p w14:paraId="403DFD00" w14:textId="77777777" w:rsidR="005229AA" w:rsidRDefault="005229AA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</w:p>
    <w:p w14:paraId="255183F2" w14:textId="02D9950A" w:rsidR="000720E7" w:rsidRP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b/>
          <w:bCs/>
          <w:color w:val="FFFFFF" w:themeColor="background1"/>
          <w:sz w:val="28"/>
          <w:szCs w:val="28"/>
        </w:rPr>
      </w:pPr>
      <w:r w:rsidRPr="000720E7">
        <w:rPr>
          <w:rFonts w:ascii="Times New Roman" w:eastAsiaTheme="minorHAnsi" w:hAnsi="Times New Roman" w:cs="Times New Roman"/>
          <w:b/>
          <w:bCs/>
          <w:color w:val="FFFFFF" w:themeColor="background1"/>
          <w:sz w:val="28"/>
          <w:szCs w:val="28"/>
          <w:highlight w:val="red"/>
        </w:rPr>
        <w:t>Red Sponsor - $500</w:t>
      </w:r>
    </w:p>
    <w:p w14:paraId="433F9283" w14:textId="63A99B08" w:rsidR="000720E7" w:rsidRP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  <w:r w:rsidRPr="000720E7"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Same as White Level, with </w:t>
      </w:r>
      <w:r w:rsidR="00D27591" w:rsidRPr="000720E7"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your </w:t>
      </w:r>
      <w:r w:rsidR="00D27591"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name or company name on press </w:t>
      </w:r>
      <w:r w:rsidR="00D27591" w:rsidRPr="00C5029E">
        <w:rPr>
          <w:rFonts w:ascii="Times New Roman" w:eastAsiaTheme="minorHAnsi" w:hAnsi="Times New Roman" w:cs="Times New Roman"/>
          <w:sz w:val="24"/>
          <w:szCs w:val="24"/>
          <w:highlight w:val="lightGray"/>
        </w:rPr>
        <w:t>releases and logo on advertisemen</w:t>
      </w:r>
      <w:r w:rsidR="005229AA"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ts, plus </w:t>
      </w:r>
      <w:r w:rsidRPr="000720E7">
        <w:rPr>
          <w:rFonts w:ascii="Times New Roman" w:eastAsiaTheme="minorHAnsi" w:hAnsi="Times New Roman" w:cs="Times New Roman"/>
          <w:sz w:val="24"/>
          <w:szCs w:val="24"/>
          <w:highlight w:val="lightGray"/>
        </w:rPr>
        <w:t>the addition of 2 more tickets (total of 4) to the Parade Kick-Off Event</w:t>
      </w:r>
      <w:r w:rsidR="008F6EEE">
        <w:rPr>
          <w:rFonts w:ascii="Times New Roman" w:eastAsiaTheme="minorHAnsi" w:hAnsi="Times New Roman" w:cs="Times New Roman"/>
          <w:sz w:val="24"/>
          <w:szCs w:val="24"/>
        </w:rPr>
        <w:t>.</w:t>
      </w:r>
    </w:p>
    <w:p w14:paraId="6DDC474F" w14:textId="77777777" w:rsid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</w:p>
    <w:p w14:paraId="78E47CE2" w14:textId="15E784BF" w:rsidR="000720E7" w:rsidRP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b/>
          <w:bCs/>
          <w:color w:val="FFFFFF" w:themeColor="background1"/>
          <w:sz w:val="28"/>
          <w:szCs w:val="28"/>
        </w:rPr>
      </w:pPr>
      <w:r w:rsidRPr="000720E7">
        <w:rPr>
          <w:rFonts w:ascii="Times New Roman" w:eastAsiaTheme="minorHAnsi" w:hAnsi="Times New Roman" w:cs="Times New Roman"/>
          <w:b/>
          <w:bCs/>
          <w:sz w:val="28"/>
          <w:szCs w:val="28"/>
          <w:highlight w:val="yellow"/>
        </w:rPr>
        <w:t>Gold Sponsor - $1,000</w:t>
      </w:r>
    </w:p>
    <w:p w14:paraId="7097ED60" w14:textId="5B6A9F4B" w:rsidR="000720E7" w:rsidRP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  <w:r w:rsidRPr="000720E7"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Same as Red Level, with the addition of </w:t>
      </w:r>
      <w:r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the </w:t>
      </w:r>
      <w:r w:rsidR="008F6EEE">
        <w:rPr>
          <w:rFonts w:ascii="Times New Roman" w:eastAsiaTheme="minorHAnsi" w:hAnsi="Times New Roman" w:cs="Times New Roman"/>
          <w:sz w:val="24"/>
          <w:szCs w:val="24"/>
          <w:highlight w:val="lightGray"/>
        </w:rPr>
        <w:t>recognition</w:t>
      </w:r>
      <w:r>
        <w:rPr>
          <w:rFonts w:ascii="Times New Roman" w:eastAsiaTheme="minorHAnsi" w:hAnsi="Times New Roman" w:cs="Times New Roman"/>
          <w:sz w:val="24"/>
          <w:szCs w:val="24"/>
          <w:highlight w:val="lightGray"/>
        </w:rPr>
        <w:t xml:space="preserve"> of </w:t>
      </w:r>
      <w:r w:rsidRPr="000720E7">
        <w:rPr>
          <w:rFonts w:ascii="Times New Roman" w:eastAsiaTheme="minorHAnsi" w:hAnsi="Times New Roman" w:cs="Times New Roman"/>
          <w:sz w:val="24"/>
          <w:szCs w:val="24"/>
          <w:highlight w:val="lightGray"/>
        </w:rPr>
        <w:t>your name during the ceremony, and presentation of an American Flag flown over the Post</w:t>
      </w:r>
      <w:r w:rsidR="008F6EEE">
        <w:rPr>
          <w:rFonts w:ascii="Times New Roman" w:eastAsiaTheme="minorHAnsi" w:hAnsi="Times New Roman" w:cs="Times New Roman"/>
          <w:sz w:val="24"/>
          <w:szCs w:val="24"/>
        </w:rPr>
        <w:t>.</w:t>
      </w:r>
    </w:p>
    <w:p w14:paraId="0F7A5EB5" w14:textId="77777777" w:rsid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</w:p>
    <w:p w14:paraId="443E9961" w14:textId="32496D15" w:rsidR="0008080E" w:rsidRDefault="00305432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Fill out the Sponsorship form online, and d</w:t>
      </w:r>
      <w:r w:rsidR="0008080E">
        <w:rPr>
          <w:rFonts w:ascii="Times New Roman" w:eastAsiaTheme="minorHAnsi" w:hAnsi="Times New Roman" w:cs="Times New Roman"/>
          <w:sz w:val="24"/>
          <w:szCs w:val="24"/>
        </w:rPr>
        <w:t>onations may be made in three ways:</w:t>
      </w:r>
    </w:p>
    <w:p w14:paraId="07067D11" w14:textId="2B7176BA" w:rsidR="00305432" w:rsidRPr="00305432" w:rsidRDefault="008F6EEE" w:rsidP="00305432">
      <w:pPr>
        <w:pStyle w:val="ListParagraph"/>
        <w:widowControl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 xml:space="preserve">Via </w:t>
      </w:r>
      <w:r w:rsidRPr="00B40E78">
        <w:rPr>
          <w:rFonts w:ascii="Times New Roman" w:eastAsiaTheme="minorHAnsi" w:hAnsi="Times New Roman" w:cs="Times New Roman"/>
          <w:sz w:val="24"/>
          <w:szCs w:val="24"/>
        </w:rPr>
        <w:t xml:space="preserve">online at </w:t>
      </w:r>
      <w:hyperlink r:id="rId7" w:history="1">
        <w:r w:rsidR="00E82CA1" w:rsidRPr="00CC798D">
          <w:rPr>
            <w:rStyle w:val="Hyperlink"/>
          </w:rPr>
          <w:t>https://americanlegionpost1424.com/memorial-day</w:t>
        </w:r>
      </w:hyperlink>
      <w:r w:rsidR="00305432">
        <w:t xml:space="preserve"> </w:t>
      </w:r>
    </w:p>
    <w:p w14:paraId="6F9A9C30" w14:textId="2601A484" w:rsidR="0008080E" w:rsidRPr="0008080E" w:rsidRDefault="0008080E" w:rsidP="0008080E">
      <w:pPr>
        <w:pStyle w:val="ListParagraph"/>
        <w:widowControl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  <w:r w:rsidRPr="0008080E">
        <w:rPr>
          <w:rFonts w:ascii="Times New Roman" w:eastAsiaTheme="minorHAnsi" w:hAnsi="Times New Roman" w:cs="Times New Roman"/>
          <w:sz w:val="24"/>
          <w:szCs w:val="24"/>
        </w:rPr>
        <w:t>To donate via check, please make the check payable to “Continental Post #1424, Inc.”,</w:t>
      </w:r>
    </w:p>
    <w:p w14:paraId="58714A45" w14:textId="1A15C3D4" w:rsidR="0008080E" w:rsidRDefault="0008080E" w:rsidP="0008080E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  <w:r w:rsidRPr="000720E7">
        <w:rPr>
          <w:rFonts w:ascii="Times New Roman" w:eastAsiaTheme="minorHAnsi" w:hAnsi="Times New Roman" w:cs="Times New Roman"/>
          <w:sz w:val="24"/>
          <w:szCs w:val="24"/>
        </w:rPr>
        <w:t>and mail it t</w:t>
      </w:r>
      <w:r>
        <w:rPr>
          <w:rFonts w:ascii="Times New Roman" w:eastAsiaTheme="minorHAnsi" w:hAnsi="Times New Roman" w:cs="Times New Roman"/>
          <w:sz w:val="24"/>
          <w:szCs w:val="24"/>
        </w:rPr>
        <w:t>o:</w:t>
      </w:r>
      <w:r w:rsidR="008F6EE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0720E7">
        <w:rPr>
          <w:rFonts w:ascii="Times New Roman" w:eastAsiaTheme="minorHAnsi" w:hAnsi="Times New Roman" w:cs="Times New Roman"/>
          <w:sz w:val="24"/>
          <w:szCs w:val="24"/>
        </w:rPr>
        <w:t>107-15 Metropolitan Ave</w:t>
      </w:r>
      <w:r w:rsidR="008F6EEE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0720E7">
        <w:rPr>
          <w:rFonts w:ascii="Times New Roman" w:eastAsiaTheme="minorHAnsi" w:hAnsi="Times New Roman" w:cs="Times New Roman"/>
          <w:sz w:val="24"/>
          <w:szCs w:val="24"/>
        </w:rPr>
        <w:t>Forest Hills, NY 11375</w:t>
      </w:r>
    </w:p>
    <w:p w14:paraId="6A9D6C8E" w14:textId="23204F4B" w:rsidR="000720E7" w:rsidRPr="00B40E78" w:rsidRDefault="008F6EEE" w:rsidP="00B40E78">
      <w:pPr>
        <w:pStyle w:val="ListParagraph"/>
        <w:numPr>
          <w:ilvl w:val="0"/>
          <w:numId w:val="3"/>
        </w:numPr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S</w:t>
      </w:r>
      <w:r w:rsidR="000720E7" w:rsidRPr="00B40E78">
        <w:rPr>
          <w:rFonts w:ascii="Times New Roman" w:eastAsiaTheme="minorHAnsi" w:hAnsi="Times New Roman" w:cs="Times New Roman"/>
          <w:sz w:val="24"/>
          <w:szCs w:val="24"/>
        </w:rPr>
        <w:t>can the QR code</w:t>
      </w:r>
      <w:r w:rsidR="00002D50" w:rsidRPr="00B40E78">
        <w:rPr>
          <w:rFonts w:ascii="Times New Roman" w:eastAsiaTheme="minorHAnsi" w:hAnsi="Times New Roman" w:cs="Times New Roman"/>
          <w:sz w:val="24"/>
          <w:szCs w:val="24"/>
        </w:rPr>
        <w:t xml:space="preserve"> with your smartphone.</w:t>
      </w:r>
    </w:p>
    <w:p w14:paraId="1C19F880" w14:textId="58E00527" w:rsidR="00002D50" w:rsidRDefault="008F6EEE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6AE1ECB" wp14:editId="45EA9ACA">
            <wp:simplePos x="0" y="0"/>
            <wp:positionH relativeFrom="column">
              <wp:posOffset>1915767</wp:posOffset>
            </wp:positionH>
            <wp:positionV relativeFrom="paragraph">
              <wp:posOffset>120843</wp:posOffset>
            </wp:positionV>
            <wp:extent cx="988695" cy="981710"/>
            <wp:effectExtent l="0" t="0" r="1905" b="8890"/>
            <wp:wrapSquare wrapText="bothSides"/>
            <wp:docPr id="13942088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208815" name="Picture 139420881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981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377D8F" w14:textId="77777777" w:rsidR="00E377B1" w:rsidRDefault="00B40E78" w:rsidP="008F6EEE">
      <w:pPr>
        <w:widowControl/>
        <w:tabs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br w:type="textWrapping" w:clear="all"/>
      </w:r>
    </w:p>
    <w:p w14:paraId="75A2CFD6" w14:textId="72FC9906" w:rsidR="000720E7" w:rsidRPr="00DD4390" w:rsidRDefault="000720E7" w:rsidP="008F6EEE">
      <w:pPr>
        <w:widowControl/>
        <w:tabs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</w:rPr>
      </w:pPr>
      <w:r w:rsidRPr="000720E7">
        <w:rPr>
          <w:rFonts w:ascii="Times New Roman" w:eastAsiaTheme="minorHAnsi" w:hAnsi="Times New Roman" w:cs="Times New Roman"/>
          <w:sz w:val="24"/>
          <w:szCs w:val="24"/>
        </w:rPr>
        <w:t xml:space="preserve">If you have any </w:t>
      </w:r>
      <w:r w:rsidRPr="00DD4390">
        <w:rPr>
          <w:rFonts w:ascii="Times New Roman" w:eastAsiaTheme="minorHAnsi" w:hAnsi="Times New Roman" w:cs="Times New Roman"/>
        </w:rPr>
        <w:t>questions, or if you</w:t>
      </w:r>
      <w:r w:rsidR="00B40E78" w:rsidRPr="00DD4390">
        <w:rPr>
          <w:rFonts w:ascii="Times New Roman" w:eastAsiaTheme="minorHAnsi" w:hAnsi="Times New Roman" w:cs="Times New Roman"/>
        </w:rPr>
        <w:t xml:space="preserve"> or your community group or organization</w:t>
      </w:r>
      <w:r w:rsidRPr="00DD4390">
        <w:rPr>
          <w:rFonts w:ascii="Times New Roman" w:eastAsiaTheme="minorHAnsi" w:hAnsi="Times New Roman" w:cs="Times New Roman"/>
        </w:rPr>
        <w:t xml:space="preserve"> would like to march</w:t>
      </w:r>
      <w:r w:rsidR="00C5029E" w:rsidRPr="00DD4390">
        <w:rPr>
          <w:rFonts w:ascii="Times New Roman" w:eastAsiaTheme="minorHAnsi" w:hAnsi="Times New Roman" w:cs="Times New Roman"/>
        </w:rPr>
        <w:t>,</w:t>
      </w:r>
      <w:r w:rsidRPr="00DD4390">
        <w:rPr>
          <w:rFonts w:ascii="Times New Roman" w:eastAsiaTheme="minorHAnsi" w:hAnsi="Times New Roman" w:cs="Times New Roman"/>
        </w:rPr>
        <w:t xml:space="preserve"> please email </w:t>
      </w:r>
      <w:r w:rsidR="00DD4390" w:rsidRPr="00DD4390">
        <w:rPr>
          <w:rFonts w:ascii="Times New Roman"/>
        </w:rPr>
        <w:t xml:space="preserve">the Parade Coordinator, Michael Reddy, at </w:t>
      </w:r>
      <w:hyperlink r:id="rId9" w:history="1">
        <w:r w:rsidR="00DD4390" w:rsidRPr="00DD4390">
          <w:rPr>
            <w:rStyle w:val="Hyperlink"/>
            <w:rFonts w:ascii="Times New Roman"/>
          </w:rPr>
          <w:t>mreddy@nyc.rr.com</w:t>
        </w:r>
      </w:hyperlink>
      <w:r w:rsidR="00DD4390" w:rsidRPr="00DD4390">
        <w:rPr>
          <w:rFonts w:ascii="Times New Roman"/>
        </w:rPr>
        <w:t>,</w:t>
      </w:r>
      <w:r w:rsidR="0029646C">
        <w:rPr>
          <w:rFonts w:ascii="Times New Roman"/>
        </w:rPr>
        <w:t xml:space="preserve"> or call 516-707-4124.</w:t>
      </w:r>
    </w:p>
    <w:p w14:paraId="5D77D307" w14:textId="77777777" w:rsidR="000720E7" w:rsidRPr="000720E7" w:rsidRDefault="000720E7" w:rsidP="000720E7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rPr>
          <w:rFonts w:ascii="Times New Roman" w:eastAsiaTheme="minorHAnsi" w:hAnsi="Times New Roman" w:cs="Times New Roman"/>
          <w:sz w:val="24"/>
          <w:szCs w:val="24"/>
        </w:rPr>
      </w:pPr>
    </w:p>
    <w:p w14:paraId="576BCF21" w14:textId="51D1F443" w:rsidR="008B1660" w:rsidRPr="000720E7" w:rsidRDefault="008B1660" w:rsidP="00607F7C">
      <w:pPr>
        <w:ind w:right="317"/>
        <w:jc w:val="center"/>
        <w:rPr>
          <w:rFonts w:ascii="Times New Roman" w:hAnsi="Times New Roman" w:cs="Times New Roman"/>
          <w:sz w:val="24"/>
          <w:szCs w:val="24"/>
        </w:rPr>
      </w:pPr>
      <w:r w:rsidRPr="000720E7">
        <w:rPr>
          <w:rFonts w:ascii="Times New Roman" w:hAnsi="Times New Roman" w:cs="Times New Roman"/>
          <w:sz w:val="24"/>
          <w:szCs w:val="24"/>
        </w:rPr>
        <w:t>Very Respectfully,</w:t>
      </w:r>
    </w:p>
    <w:p w14:paraId="386FB00C" w14:textId="4EF22B08" w:rsidR="008B1660" w:rsidRPr="000720E7" w:rsidRDefault="008F6EEE" w:rsidP="002A7F3D">
      <w:pPr>
        <w:tabs>
          <w:tab w:val="left" w:pos="5040"/>
        </w:tabs>
        <w:ind w:left="450" w:right="31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</w:t>
      </w:r>
      <w:r w:rsidR="008F7F90">
        <w:rPr>
          <w:rFonts w:ascii="Times New Roman" w:hAnsi="Times New Roman" w:cs="Times New Roman"/>
          <w:sz w:val="24"/>
          <w:szCs w:val="24"/>
        </w:rPr>
        <w:t>PATRICK CONLEY</w:t>
      </w:r>
      <w:r w:rsidR="001975C2" w:rsidRPr="000720E7">
        <w:rPr>
          <w:rFonts w:ascii="Times New Roman" w:hAnsi="Times New Roman" w:cs="Times New Roman"/>
          <w:sz w:val="24"/>
          <w:szCs w:val="24"/>
        </w:rPr>
        <w:tab/>
      </w:r>
    </w:p>
    <w:p w14:paraId="168BF2E0" w14:textId="1D134718" w:rsidR="002A7F3D" w:rsidRDefault="008F6EEE" w:rsidP="008F6EEE">
      <w:pPr>
        <w:tabs>
          <w:tab w:val="left" w:pos="5040"/>
        </w:tabs>
        <w:ind w:right="31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</w:t>
      </w:r>
      <w:r w:rsidR="008B1660" w:rsidRPr="000720E7">
        <w:rPr>
          <w:rFonts w:ascii="Times New Roman" w:hAnsi="Times New Roman" w:cs="Times New Roman"/>
          <w:sz w:val="24"/>
          <w:szCs w:val="24"/>
        </w:rPr>
        <w:t>Commander, Post #1424</w:t>
      </w:r>
      <w:bookmarkEnd w:id="0"/>
      <w:r w:rsidR="001975C2" w:rsidRPr="000720E7">
        <w:rPr>
          <w:rFonts w:ascii="Times New Roman" w:hAnsi="Times New Roman" w:cs="Times New Roman"/>
          <w:sz w:val="24"/>
          <w:szCs w:val="24"/>
        </w:rPr>
        <w:tab/>
      </w:r>
    </w:p>
    <w:p w14:paraId="25F31F96" w14:textId="77777777" w:rsidR="00002D50" w:rsidRPr="00002D50" w:rsidRDefault="00002D50" w:rsidP="00002D50">
      <w:pPr>
        <w:tabs>
          <w:tab w:val="left" w:pos="5040"/>
        </w:tabs>
        <w:ind w:left="450" w:right="317"/>
        <w:rPr>
          <w:rFonts w:ascii="Times New Roman" w:hAnsi="Times New Roman" w:cs="Times New Roman"/>
          <w:sz w:val="24"/>
          <w:szCs w:val="24"/>
        </w:rPr>
      </w:pPr>
    </w:p>
    <w:sectPr w:rsidR="00002D50" w:rsidRPr="00002D50" w:rsidSect="00D63C03">
      <w:headerReference w:type="default" r:id="rId10"/>
      <w:type w:val="continuous"/>
      <w:pgSz w:w="12240" w:h="15840"/>
      <w:pgMar w:top="1380" w:right="15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9AAF91" w14:textId="77777777" w:rsidR="003D21DE" w:rsidRDefault="003D21DE" w:rsidP="008F6EEE">
      <w:r>
        <w:separator/>
      </w:r>
    </w:p>
  </w:endnote>
  <w:endnote w:type="continuationSeparator" w:id="0">
    <w:p w14:paraId="38060E62" w14:textId="77777777" w:rsidR="003D21DE" w:rsidRDefault="003D21DE" w:rsidP="008F6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B33EF" w14:textId="77777777" w:rsidR="003D21DE" w:rsidRDefault="003D21DE" w:rsidP="008F6EEE">
      <w:r>
        <w:separator/>
      </w:r>
    </w:p>
  </w:footnote>
  <w:footnote w:type="continuationSeparator" w:id="0">
    <w:p w14:paraId="11364E3B" w14:textId="77777777" w:rsidR="003D21DE" w:rsidRDefault="003D21DE" w:rsidP="008F6E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94AFD8" w14:textId="192AB402" w:rsidR="00D8121D" w:rsidRDefault="00D8121D" w:rsidP="008F6EEE">
    <w:pPr>
      <w:spacing w:before="69" w:after="17" w:line="288" w:lineRule="auto"/>
      <w:ind w:left="1000" w:hanging="1000"/>
      <w:jc w:val="center"/>
      <w:rPr>
        <w:rFonts w:ascii="Times New Roman"/>
        <w:b/>
        <w:bCs/>
        <w:sz w:val="32"/>
        <w:szCs w:val="32"/>
      </w:rPr>
    </w:pPr>
    <w:r w:rsidRPr="00335416">
      <w:rPr>
        <w:noProof/>
      </w:rPr>
      <w:drawing>
        <wp:inline distT="0" distB="0" distL="0" distR="0" wp14:anchorId="16486F98" wp14:editId="3C7C73E8">
          <wp:extent cx="809625" cy="837692"/>
          <wp:effectExtent l="0" t="0" r="0" b="635"/>
          <wp:docPr id="15327408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274081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20230" cy="8486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B638ABE" w14:textId="1F878F64" w:rsidR="008F6EEE" w:rsidRPr="00915408" w:rsidRDefault="008F6EEE" w:rsidP="008F6EEE">
    <w:pPr>
      <w:spacing w:before="69" w:after="17" w:line="288" w:lineRule="auto"/>
      <w:ind w:left="1000" w:hanging="1000"/>
      <w:jc w:val="center"/>
      <w:rPr>
        <w:rFonts w:ascii="Times New Roman"/>
        <w:b/>
        <w:bCs/>
        <w:sz w:val="24"/>
        <w:szCs w:val="24"/>
      </w:rPr>
    </w:pPr>
    <w:r w:rsidRPr="00915408">
      <w:rPr>
        <w:rFonts w:ascii="Times New Roman"/>
        <w:b/>
        <w:bCs/>
        <w:sz w:val="24"/>
        <w:szCs w:val="24"/>
      </w:rPr>
      <w:t xml:space="preserve">AMERICAN LEGION CONTINENTAL POST #1424 </w:t>
    </w:r>
  </w:p>
  <w:p w14:paraId="54CE650D" w14:textId="77777777" w:rsidR="008F6EEE" w:rsidRPr="00915408" w:rsidRDefault="008F6EEE" w:rsidP="008F6EEE">
    <w:pPr>
      <w:jc w:val="center"/>
      <w:rPr>
        <w:rFonts w:ascii="Times New Roman" w:hAnsi="Times New Roman" w:cs="Times New Roman"/>
        <w:b/>
        <w:bCs/>
        <w:sz w:val="24"/>
        <w:szCs w:val="24"/>
      </w:rPr>
    </w:pPr>
    <w:r w:rsidRPr="00915408">
      <w:rPr>
        <w:rFonts w:ascii="Times New Roman" w:hAnsi="Times New Roman" w:cs="Times New Roman"/>
        <w:b/>
        <w:bCs/>
        <w:sz w:val="24"/>
        <w:szCs w:val="24"/>
      </w:rPr>
      <w:t>FOREST HILLS MEMORIAL DAY WEEKEND PARADE</w:t>
    </w:r>
  </w:p>
  <w:p w14:paraId="0D078F40" w14:textId="1D94D97A" w:rsidR="008F6EEE" w:rsidRPr="00915408" w:rsidRDefault="008F6EEE" w:rsidP="008F6EEE">
    <w:pPr>
      <w:jc w:val="center"/>
      <w:rPr>
        <w:rFonts w:ascii="Times New Roman" w:hAnsi="Times New Roman" w:cs="Times New Roman"/>
        <w:b/>
        <w:bCs/>
        <w:sz w:val="24"/>
        <w:szCs w:val="24"/>
      </w:rPr>
    </w:pPr>
    <w:r w:rsidRPr="00915408">
      <w:rPr>
        <w:rFonts w:ascii="Times New Roman" w:hAnsi="Times New Roman" w:cs="Times New Roman"/>
        <w:b/>
        <w:bCs/>
        <w:sz w:val="24"/>
        <w:szCs w:val="24"/>
      </w:rPr>
      <w:t>MAY  2</w:t>
    </w:r>
    <w:r w:rsidR="00C43C17" w:rsidRPr="00915408">
      <w:rPr>
        <w:rFonts w:ascii="Times New Roman" w:hAnsi="Times New Roman" w:cs="Times New Roman"/>
        <w:b/>
        <w:bCs/>
        <w:sz w:val="24"/>
        <w:szCs w:val="24"/>
      </w:rPr>
      <w:t>4</w:t>
    </w:r>
    <w:r w:rsidRPr="00915408">
      <w:rPr>
        <w:rFonts w:ascii="Times New Roman" w:hAnsi="Times New Roman" w:cs="Times New Roman"/>
        <w:b/>
        <w:bCs/>
        <w:sz w:val="24"/>
        <w:szCs w:val="24"/>
      </w:rPr>
      <w:t>, 202</w:t>
    </w:r>
    <w:r w:rsidR="007917D9" w:rsidRPr="00915408">
      <w:rPr>
        <w:rFonts w:ascii="Times New Roman" w:hAnsi="Times New Roman" w:cs="Times New Roman"/>
        <w:b/>
        <w:bCs/>
        <w:sz w:val="24"/>
        <w:szCs w:val="24"/>
      </w:rPr>
      <w:t>6</w:t>
    </w:r>
  </w:p>
  <w:p w14:paraId="65B130F6" w14:textId="77777777" w:rsidR="008F6EEE" w:rsidRDefault="008F6E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BE41CF"/>
    <w:multiLevelType w:val="hybridMultilevel"/>
    <w:tmpl w:val="AA249394"/>
    <w:lvl w:ilvl="0" w:tplc="22AECC20">
      <w:start w:val="1"/>
      <w:numFmt w:val="decimal"/>
      <w:lvlText w:val="%1)"/>
      <w:lvlJc w:val="left"/>
      <w:pPr>
        <w:ind w:left="820" w:hanging="360"/>
      </w:pPr>
      <w:rPr>
        <w:rFonts w:ascii="Georgia" w:eastAsia="Georgia" w:hAnsi="Georgia" w:cs="Georgia" w:hint="default"/>
        <w:spacing w:val="-7"/>
        <w:w w:val="100"/>
        <w:sz w:val="24"/>
        <w:szCs w:val="24"/>
      </w:rPr>
    </w:lvl>
    <w:lvl w:ilvl="1" w:tplc="74985F64">
      <w:numFmt w:val="bullet"/>
      <w:lvlText w:val="•"/>
      <w:lvlJc w:val="left"/>
      <w:pPr>
        <w:ind w:left="1674" w:hanging="360"/>
      </w:pPr>
      <w:rPr>
        <w:rFonts w:hint="default"/>
      </w:rPr>
    </w:lvl>
    <w:lvl w:ilvl="2" w:tplc="154A34D6">
      <w:numFmt w:val="bullet"/>
      <w:lvlText w:val="•"/>
      <w:lvlJc w:val="left"/>
      <w:pPr>
        <w:ind w:left="2528" w:hanging="360"/>
      </w:pPr>
      <w:rPr>
        <w:rFonts w:hint="default"/>
      </w:rPr>
    </w:lvl>
    <w:lvl w:ilvl="3" w:tplc="867A67AE">
      <w:numFmt w:val="bullet"/>
      <w:lvlText w:val="•"/>
      <w:lvlJc w:val="left"/>
      <w:pPr>
        <w:ind w:left="3382" w:hanging="360"/>
      </w:pPr>
      <w:rPr>
        <w:rFonts w:hint="default"/>
      </w:rPr>
    </w:lvl>
    <w:lvl w:ilvl="4" w:tplc="F80ED3B0">
      <w:numFmt w:val="bullet"/>
      <w:lvlText w:val="•"/>
      <w:lvlJc w:val="left"/>
      <w:pPr>
        <w:ind w:left="4236" w:hanging="360"/>
      </w:pPr>
      <w:rPr>
        <w:rFonts w:hint="default"/>
      </w:rPr>
    </w:lvl>
    <w:lvl w:ilvl="5" w:tplc="BED0A6A2">
      <w:numFmt w:val="bullet"/>
      <w:lvlText w:val="•"/>
      <w:lvlJc w:val="left"/>
      <w:pPr>
        <w:ind w:left="5090" w:hanging="360"/>
      </w:pPr>
      <w:rPr>
        <w:rFonts w:hint="default"/>
      </w:rPr>
    </w:lvl>
    <w:lvl w:ilvl="6" w:tplc="12EC386C">
      <w:numFmt w:val="bullet"/>
      <w:lvlText w:val="•"/>
      <w:lvlJc w:val="left"/>
      <w:pPr>
        <w:ind w:left="5944" w:hanging="360"/>
      </w:pPr>
      <w:rPr>
        <w:rFonts w:hint="default"/>
      </w:rPr>
    </w:lvl>
    <w:lvl w:ilvl="7" w:tplc="153E5730">
      <w:numFmt w:val="bullet"/>
      <w:lvlText w:val="•"/>
      <w:lvlJc w:val="left"/>
      <w:pPr>
        <w:ind w:left="6798" w:hanging="360"/>
      </w:pPr>
      <w:rPr>
        <w:rFonts w:hint="default"/>
      </w:rPr>
    </w:lvl>
    <w:lvl w:ilvl="8" w:tplc="6318E3E0">
      <w:numFmt w:val="bullet"/>
      <w:lvlText w:val="•"/>
      <w:lvlJc w:val="left"/>
      <w:pPr>
        <w:ind w:left="7652" w:hanging="360"/>
      </w:pPr>
      <w:rPr>
        <w:rFonts w:hint="default"/>
      </w:rPr>
    </w:lvl>
  </w:abstractNum>
  <w:abstractNum w:abstractNumId="1" w15:restartNumberingAfterBreak="0">
    <w:nsid w:val="49EF1BD9"/>
    <w:multiLevelType w:val="hybridMultilevel"/>
    <w:tmpl w:val="3DF2CD1C"/>
    <w:lvl w:ilvl="0" w:tplc="7E68FB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6F28B7"/>
    <w:multiLevelType w:val="hybridMultilevel"/>
    <w:tmpl w:val="4BBA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302039">
    <w:abstractNumId w:val="0"/>
  </w:num>
  <w:num w:numId="2" w16cid:durableId="1131173846">
    <w:abstractNumId w:val="2"/>
  </w:num>
  <w:num w:numId="3" w16cid:durableId="4701033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TUzNTY0MDC1MDdT0lEKTi0uzszPAykwtKgFAGIJ6F8tAAAA"/>
  </w:docVars>
  <w:rsids>
    <w:rsidRoot w:val="009A7B40"/>
    <w:rsid w:val="00002D50"/>
    <w:rsid w:val="00027765"/>
    <w:rsid w:val="000555A5"/>
    <w:rsid w:val="000720E7"/>
    <w:rsid w:val="0008080E"/>
    <w:rsid w:val="000A4704"/>
    <w:rsid w:val="000A53B8"/>
    <w:rsid w:val="000E5BF2"/>
    <w:rsid w:val="00105BE7"/>
    <w:rsid w:val="00154F75"/>
    <w:rsid w:val="00161B1C"/>
    <w:rsid w:val="00163F11"/>
    <w:rsid w:val="00166336"/>
    <w:rsid w:val="00166342"/>
    <w:rsid w:val="00184EED"/>
    <w:rsid w:val="001975C2"/>
    <w:rsid w:val="0025447F"/>
    <w:rsid w:val="00273477"/>
    <w:rsid w:val="0029646C"/>
    <w:rsid w:val="002A0F7D"/>
    <w:rsid w:val="002A7F3D"/>
    <w:rsid w:val="002C360E"/>
    <w:rsid w:val="002D0E35"/>
    <w:rsid w:val="002F06AF"/>
    <w:rsid w:val="00305432"/>
    <w:rsid w:val="00397C37"/>
    <w:rsid w:val="003D21DE"/>
    <w:rsid w:val="004A40FA"/>
    <w:rsid w:val="004A489D"/>
    <w:rsid w:val="004B19BB"/>
    <w:rsid w:val="004B6E29"/>
    <w:rsid w:val="005229AA"/>
    <w:rsid w:val="005477ED"/>
    <w:rsid w:val="005660CD"/>
    <w:rsid w:val="005865A4"/>
    <w:rsid w:val="00590B3D"/>
    <w:rsid w:val="005C7FCB"/>
    <w:rsid w:val="00607F7C"/>
    <w:rsid w:val="00612686"/>
    <w:rsid w:val="0064603C"/>
    <w:rsid w:val="00685E48"/>
    <w:rsid w:val="00691D12"/>
    <w:rsid w:val="006939B4"/>
    <w:rsid w:val="00697B2B"/>
    <w:rsid w:val="006E097E"/>
    <w:rsid w:val="00723071"/>
    <w:rsid w:val="007917D9"/>
    <w:rsid w:val="007C5250"/>
    <w:rsid w:val="007C75E5"/>
    <w:rsid w:val="00814777"/>
    <w:rsid w:val="00822479"/>
    <w:rsid w:val="00843631"/>
    <w:rsid w:val="0088675C"/>
    <w:rsid w:val="008A2DBD"/>
    <w:rsid w:val="008A6BE0"/>
    <w:rsid w:val="008B1660"/>
    <w:rsid w:val="008F6076"/>
    <w:rsid w:val="008F6EEE"/>
    <w:rsid w:val="008F7F90"/>
    <w:rsid w:val="00915408"/>
    <w:rsid w:val="00917EB0"/>
    <w:rsid w:val="00932DF1"/>
    <w:rsid w:val="00951D91"/>
    <w:rsid w:val="00984DF1"/>
    <w:rsid w:val="009A7B40"/>
    <w:rsid w:val="009C629B"/>
    <w:rsid w:val="00A6677E"/>
    <w:rsid w:val="00AA75A3"/>
    <w:rsid w:val="00AD330B"/>
    <w:rsid w:val="00B32BB9"/>
    <w:rsid w:val="00B40E78"/>
    <w:rsid w:val="00BA4D90"/>
    <w:rsid w:val="00BB7E28"/>
    <w:rsid w:val="00C317C9"/>
    <w:rsid w:val="00C43C17"/>
    <w:rsid w:val="00C45A0B"/>
    <w:rsid w:val="00C5029E"/>
    <w:rsid w:val="00C64B77"/>
    <w:rsid w:val="00C74AC2"/>
    <w:rsid w:val="00CE6A21"/>
    <w:rsid w:val="00CE73C4"/>
    <w:rsid w:val="00D15C33"/>
    <w:rsid w:val="00D27591"/>
    <w:rsid w:val="00D447FC"/>
    <w:rsid w:val="00D45A6C"/>
    <w:rsid w:val="00D63C03"/>
    <w:rsid w:val="00D8121D"/>
    <w:rsid w:val="00D901B4"/>
    <w:rsid w:val="00DA19B2"/>
    <w:rsid w:val="00DC5592"/>
    <w:rsid w:val="00DD4390"/>
    <w:rsid w:val="00DF452C"/>
    <w:rsid w:val="00E377B1"/>
    <w:rsid w:val="00E4001F"/>
    <w:rsid w:val="00E669F2"/>
    <w:rsid w:val="00E82CA1"/>
    <w:rsid w:val="00EB482E"/>
    <w:rsid w:val="00EC36E9"/>
    <w:rsid w:val="00F51062"/>
    <w:rsid w:val="00FE5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0279E0"/>
  <w15:docId w15:val="{3E8C2095-6F95-354F-8B02-7BA048A63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57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85E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E48"/>
    <w:rPr>
      <w:rFonts w:ascii="Times New Roman" w:eastAsia="Georgia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397C3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74A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4A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4AC2"/>
    <w:rPr>
      <w:rFonts w:ascii="Georgia" w:eastAsia="Georgia" w:hAnsi="Georgia" w:cs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4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4AC2"/>
    <w:rPr>
      <w:rFonts w:ascii="Georgia" w:eastAsia="Georgia" w:hAnsi="Georgia" w:cs="Georgia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460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0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19BB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6E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6EEE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8F6E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6EEE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644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66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2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2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9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9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6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5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8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americanlegionpost1424.com/memorial-da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reddy@nyc.rr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Arcati</dc:creator>
  <cp:lastModifiedBy>Michael Arcati</cp:lastModifiedBy>
  <cp:revision>8</cp:revision>
  <cp:lastPrinted>2022-03-22T20:11:00Z</cp:lastPrinted>
  <dcterms:created xsi:type="dcterms:W3CDTF">2026-01-12T20:13:00Z</dcterms:created>
  <dcterms:modified xsi:type="dcterms:W3CDTF">2026-01-12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808a6679314863b29b59f205613cabac6ac468d28e8d61f943367c11235134</vt:lpwstr>
  </property>
</Properties>
</file>